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лламе</w:t>
      </w:r>
      <w:r>
        <w:t xml:space="preserve"> </w:t>
      </w:r>
      <w:r>
        <w:t xml:space="preserve">Ормиз</w:t>
      </w:r>
      <w:r>
        <w:t xml:space="preserve"> </w:t>
      </w:r>
      <w:r>
        <w:t xml:space="preserve">НФ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127790"/>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127790"/>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890811"/>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890811"/>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4191000"/>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191000"/>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173046"/>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173046"/>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615352"/>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615352"/>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2409232"/>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2409232"/>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4051788"/>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051788"/>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583459"/>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583459"/>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523610"/>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523610"/>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619134"/>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619134"/>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623782"/>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623782"/>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лламе Ормиз НФИбд-01-21</dc:creator>
  <dc:language>ru-RU</dc:language>
  <cp:keywords/>
  <dcterms:created xsi:type="dcterms:W3CDTF">2022-05-06T10:43:27Z</dcterms:created>
  <dcterms:modified xsi:type="dcterms:W3CDTF">2022-05-06T10: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